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F76E3" w14:textId="7658C290" w:rsidR="00991CAF" w:rsidRPr="00232A05" w:rsidRDefault="00232A05">
      <w:pPr>
        <w:rPr>
          <w:sz w:val="72"/>
          <w:szCs w:val="72"/>
          <w:lang w:val="es-419"/>
        </w:rPr>
      </w:pPr>
      <w:r w:rsidRPr="00232A05">
        <w:rPr>
          <w:sz w:val="72"/>
          <w:szCs w:val="72"/>
          <w:lang w:val="es-419"/>
        </w:rPr>
        <w:t>RECURSOS:</w:t>
      </w:r>
    </w:p>
    <w:p w14:paraId="462D1808" w14:textId="5709792C" w:rsidR="00232A05" w:rsidRDefault="00232A05" w:rsidP="00232A05">
      <w:pPr>
        <w:pStyle w:val="ListParagraph"/>
        <w:numPr>
          <w:ilvl w:val="0"/>
          <w:numId w:val="1"/>
        </w:numPr>
        <w:rPr>
          <w:sz w:val="72"/>
          <w:szCs w:val="72"/>
          <w:lang w:val="es-419"/>
        </w:rPr>
      </w:pPr>
      <w:r w:rsidRPr="00232A05">
        <w:rPr>
          <w:sz w:val="72"/>
          <w:szCs w:val="72"/>
          <w:lang w:val="es-419"/>
        </w:rPr>
        <w:t>LOGO</w:t>
      </w:r>
    </w:p>
    <w:p w14:paraId="217A7FED" w14:textId="77777777" w:rsidR="00232A05" w:rsidRPr="00232A05" w:rsidRDefault="00232A05" w:rsidP="00232A05">
      <w:pPr>
        <w:pStyle w:val="ListParagraph"/>
        <w:rPr>
          <w:sz w:val="72"/>
          <w:szCs w:val="72"/>
          <w:lang w:val="es-419"/>
        </w:rPr>
      </w:pPr>
    </w:p>
    <w:p w14:paraId="2A270B71" w14:textId="738A72FF" w:rsidR="00232A05" w:rsidRDefault="00232A05" w:rsidP="00232A05">
      <w:pPr>
        <w:pStyle w:val="ListParagraph"/>
        <w:numPr>
          <w:ilvl w:val="0"/>
          <w:numId w:val="1"/>
        </w:numPr>
        <w:rPr>
          <w:sz w:val="72"/>
          <w:szCs w:val="72"/>
          <w:lang w:val="es-419"/>
        </w:rPr>
      </w:pPr>
      <w:r w:rsidRPr="00232A05">
        <w:rPr>
          <w:sz w:val="72"/>
          <w:szCs w:val="72"/>
          <w:lang w:val="es-419"/>
        </w:rPr>
        <w:t>MENSAJE DEL SANTO PADRE FRANCISCO</w:t>
      </w:r>
    </w:p>
    <w:p w14:paraId="216AA0EB" w14:textId="77777777" w:rsidR="00232A05" w:rsidRPr="00232A05" w:rsidRDefault="00232A05" w:rsidP="00232A05">
      <w:pPr>
        <w:rPr>
          <w:sz w:val="72"/>
          <w:szCs w:val="72"/>
          <w:lang w:val="es-419"/>
        </w:rPr>
      </w:pPr>
    </w:p>
    <w:p w14:paraId="1C3C42F5" w14:textId="3B34D740" w:rsidR="00232A05" w:rsidRDefault="00232A05" w:rsidP="00232A05">
      <w:pPr>
        <w:pStyle w:val="ListParagraph"/>
        <w:numPr>
          <w:ilvl w:val="0"/>
          <w:numId w:val="1"/>
        </w:numPr>
        <w:rPr>
          <w:sz w:val="72"/>
          <w:szCs w:val="72"/>
          <w:lang w:val="es-419"/>
        </w:rPr>
      </w:pPr>
      <w:r w:rsidRPr="00232A05">
        <w:rPr>
          <w:sz w:val="72"/>
          <w:szCs w:val="72"/>
          <w:lang w:val="es-419"/>
        </w:rPr>
        <w:t>TIEMPO DE LA CREACIÓN, GUÍA PARA LA</w:t>
      </w:r>
      <w:r>
        <w:rPr>
          <w:sz w:val="72"/>
          <w:szCs w:val="72"/>
          <w:lang w:val="es-419"/>
        </w:rPr>
        <w:t xml:space="preserve"> </w:t>
      </w:r>
      <w:r w:rsidRPr="00232A05">
        <w:rPr>
          <w:sz w:val="72"/>
          <w:szCs w:val="72"/>
          <w:lang w:val="es-419"/>
        </w:rPr>
        <w:t>CELEBRACIÓN</w:t>
      </w:r>
    </w:p>
    <w:p w14:paraId="753284D1" w14:textId="77777777" w:rsidR="00232A05" w:rsidRPr="00232A05" w:rsidRDefault="00232A05" w:rsidP="00232A05">
      <w:pPr>
        <w:rPr>
          <w:sz w:val="72"/>
          <w:szCs w:val="72"/>
          <w:lang w:val="es-419"/>
        </w:rPr>
      </w:pPr>
    </w:p>
    <w:p w14:paraId="490B6666" w14:textId="5F943D95" w:rsidR="00232A05" w:rsidRPr="00232A05" w:rsidRDefault="00232A05" w:rsidP="00232A05">
      <w:pPr>
        <w:pStyle w:val="ListParagraph"/>
        <w:numPr>
          <w:ilvl w:val="0"/>
          <w:numId w:val="1"/>
        </w:numPr>
        <w:rPr>
          <w:sz w:val="72"/>
          <w:szCs w:val="72"/>
          <w:lang w:val="es-419"/>
        </w:rPr>
      </w:pPr>
      <w:r w:rsidRPr="00232A05">
        <w:rPr>
          <w:sz w:val="72"/>
          <w:szCs w:val="72"/>
          <w:lang w:val="es-419"/>
        </w:rPr>
        <w:t>ENCUENTROS DE REFLEXIÓN, ORACIÓN FAMILIA REDENTORISTA</w:t>
      </w:r>
    </w:p>
    <w:sectPr w:rsidR="00232A05" w:rsidRPr="00232A05" w:rsidSect="005959B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0408F"/>
    <w:multiLevelType w:val="hybridMultilevel"/>
    <w:tmpl w:val="E06E7DD8"/>
    <w:lvl w:ilvl="0" w:tplc="D5325B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0794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MTUzNLK0sDS3MLZQ0lEKTi0uzszPAykwrAUABT0T0iwAAAA="/>
  </w:docVars>
  <w:rsids>
    <w:rsidRoot w:val="00232A05"/>
    <w:rsid w:val="00232A05"/>
    <w:rsid w:val="005959BA"/>
    <w:rsid w:val="00991CAF"/>
    <w:rsid w:val="00B33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D1270B"/>
  <w15:chartTrackingRefBased/>
  <w15:docId w15:val="{0A91F24A-DF46-48D7-83CD-E95A9C520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2A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Rodríguez Delgado</dc:creator>
  <cp:keywords/>
  <dc:description/>
  <cp:lastModifiedBy>Manuel Rodríguez Delgado</cp:lastModifiedBy>
  <cp:revision>1</cp:revision>
  <dcterms:created xsi:type="dcterms:W3CDTF">2022-08-31T18:53:00Z</dcterms:created>
  <dcterms:modified xsi:type="dcterms:W3CDTF">2022-08-31T18:56:00Z</dcterms:modified>
</cp:coreProperties>
</file>